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w:anchor="Xf1c3bed5509e2a506fffdebca3f72872f7f632f">
        <w:r>
          <w:rPr>
            <w:rStyle w:val="Hyperlink"/>
          </w:rPr>
          <w:t xml:space="preserve">1. Sensitivity Analysis</w:t>
        </w:r>
      </w:hyperlink>
    </w:p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pPr>
        <w:pStyle w:val="FirstParagraph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7:14:44Z</dcterms:created>
  <dcterms:modified xsi:type="dcterms:W3CDTF">2020-06-25T07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